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1149" w:rsidRDefault="000C61B9" w:rsidP="000C61B9">
      <w:pPr>
        <w:pStyle w:val="Title"/>
      </w:pPr>
      <w:r>
        <w:t xml:space="preserve">Coders Inc Design Decisions – Milestone </w:t>
      </w:r>
      <w:r w:rsidR="00612C13">
        <w:t>4</w:t>
      </w:r>
    </w:p>
    <w:p w:rsidR="000C61B9" w:rsidRDefault="000C61B9" w:rsidP="000C61B9"/>
    <w:p w:rsidR="006056AC" w:rsidRDefault="00612C13" w:rsidP="00612C13">
      <w:pPr>
        <w:pStyle w:val="Heading1"/>
      </w:pPr>
      <w:r>
        <w:t>Individual Feature Distance Metrics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>Functionality to choose how the distance for individual features was added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eparate set of metrics for numerical and string values for simplification of code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 xml:space="preserve">Three metrics were chosen for each type of feature </w:t>
      </w:r>
      <w:proofErr w:type="gramStart"/>
      <w:r>
        <w:t>in order to</w:t>
      </w:r>
      <w:proofErr w:type="gramEnd"/>
      <w:r>
        <w:t xml:space="preserve"> provide good variety while keeping it to a more manageable number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Numerical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Absolute differe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Within the same number of standard deviations (emphasises outliers if the target point is an outlier)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tring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Hamming Dista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Difference in sum of character ASCII values</w:t>
      </w:r>
    </w:p>
    <w:p w:rsidR="00612C13" w:rsidRDefault="00612C13" w:rsidP="00612C13">
      <w:pPr>
        <w:pStyle w:val="Heading1"/>
      </w:pPr>
      <w:r>
        <w:t>KNN Refactoring</w:t>
      </w:r>
    </w:p>
    <w:p w:rsidR="00612C13" w:rsidRDefault="00612C13" w:rsidP="00612C13">
      <w:pPr>
        <w:pStyle w:val="ListParagraph"/>
        <w:numPr>
          <w:ilvl w:val="0"/>
          <w:numId w:val="12"/>
        </w:numPr>
      </w:pPr>
      <w:r>
        <w:t xml:space="preserve">Based on fact that </w:t>
      </w:r>
      <w:proofErr w:type="spellStart"/>
      <w:r>
        <w:t>Minkowski</w:t>
      </w:r>
      <w:proofErr w:type="spellEnd"/>
      <w:r>
        <w:t xml:space="preserve"> distance is a generalization of Euclidean and Manhattan distances</w:t>
      </w:r>
    </w:p>
    <w:p w:rsidR="00612C13" w:rsidRDefault="00612C13" w:rsidP="00612C13">
      <w:pPr>
        <w:pStyle w:val="ListParagraph"/>
        <w:numPr>
          <w:ilvl w:val="1"/>
          <w:numId w:val="12"/>
        </w:numPr>
      </w:pPr>
      <w:r>
        <w:t xml:space="preserve">Euclidean and Manhattan </w:t>
      </w:r>
      <w:proofErr w:type="spellStart"/>
      <w:r>
        <w:t>kNN</w:t>
      </w:r>
      <w:proofErr w:type="spellEnd"/>
      <w:r>
        <w:t xml:space="preserve"> classes are now subclasses of </w:t>
      </w:r>
      <w:proofErr w:type="spellStart"/>
      <w:r>
        <w:t>Minkowski</w:t>
      </w:r>
      <w:proofErr w:type="spellEnd"/>
      <w:r>
        <w:t xml:space="preserve"> distances providing a specific order for the expression (2 for Euclidean and 1 for Manhattan) and relying on the </w:t>
      </w:r>
      <w:proofErr w:type="spellStart"/>
      <w:r>
        <w:t>Minkowski</w:t>
      </w:r>
      <w:proofErr w:type="spellEnd"/>
      <w:r>
        <w:t xml:space="preserve"> methods</w:t>
      </w:r>
    </w:p>
    <w:p w:rsidR="00612C13" w:rsidRPr="00612C13" w:rsidRDefault="00612C13" w:rsidP="00612C13">
      <w:pPr>
        <w:pStyle w:val="ListParagraph"/>
        <w:numPr>
          <w:ilvl w:val="1"/>
          <w:numId w:val="12"/>
        </w:numPr>
      </w:pPr>
      <w:r>
        <w:t>This reduces code duplication while minimizing impact of refactoring</w:t>
      </w:r>
    </w:p>
    <w:p w:rsidR="00A035B0" w:rsidRDefault="00A035B0">
      <w:pPr>
        <w:pStyle w:val="Heading1"/>
      </w:pPr>
      <w:r>
        <w:t xml:space="preserve">Serialized </w:t>
      </w:r>
      <w:proofErr w:type="spellStart"/>
      <w:r>
        <w:t>DataModel</w:t>
      </w:r>
      <w:proofErr w:type="spellEnd"/>
      <w:r>
        <w:t xml:space="preserve"> and Importing and Exporting</w:t>
      </w:r>
    </w:p>
    <w:p w:rsidR="00A035B0" w:rsidRDefault="00A035B0" w:rsidP="00A035B0">
      <w:pPr>
        <w:pStyle w:val="ListParagraph"/>
        <w:numPr>
          <w:ilvl w:val="0"/>
          <w:numId w:val="13"/>
        </w:numPr>
      </w:pPr>
      <w:r>
        <w:t xml:space="preserve">To easily import and export any data set within the program, all classes within the </w:t>
      </w:r>
      <w:proofErr w:type="spellStart"/>
      <w:r>
        <w:t>DataModel</w:t>
      </w:r>
      <w:proofErr w:type="spellEnd"/>
      <w:r>
        <w:t xml:space="preserve"> package implements the Serializable interface. </w:t>
      </w:r>
    </w:p>
    <w:p w:rsidR="00A035B0" w:rsidRPr="00A035B0" w:rsidRDefault="00A035B0" w:rsidP="00A035B0">
      <w:pPr>
        <w:pStyle w:val="ListParagraph"/>
        <w:numPr>
          <w:ilvl w:val="1"/>
          <w:numId w:val="13"/>
        </w:numPr>
      </w:pPr>
      <w:r>
        <w:t xml:space="preserve">This allows the entire </w:t>
      </w:r>
      <w:proofErr w:type="spellStart"/>
      <w:r>
        <w:t>DimensionalSpace</w:t>
      </w:r>
      <w:proofErr w:type="spellEnd"/>
      <w:r>
        <w:t xml:space="preserve"> and all data it holds to be sent to an Object output stream to be easily saved in a file.</w:t>
      </w:r>
      <w:bookmarkStart w:id="0" w:name="_GoBack"/>
      <w:bookmarkEnd w:id="0"/>
    </w:p>
    <w:sectPr w:rsidR="00A035B0" w:rsidRPr="00A035B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42C75"/>
    <w:multiLevelType w:val="hybridMultilevel"/>
    <w:tmpl w:val="855208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6A7D70"/>
    <w:multiLevelType w:val="hybridMultilevel"/>
    <w:tmpl w:val="27A2C9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657C"/>
    <w:multiLevelType w:val="hybridMultilevel"/>
    <w:tmpl w:val="37FAF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724C9"/>
    <w:multiLevelType w:val="hybridMultilevel"/>
    <w:tmpl w:val="CD7CC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80989"/>
    <w:multiLevelType w:val="hybridMultilevel"/>
    <w:tmpl w:val="17986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1D3763"/>
    <w:multiLevelType w:val="hybridMultilevel"/>
    <w:tmpl w:val="9E3290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A1645D"/>
    <w:multiLevelType w:val="hybridMultilevel"/>
    <w:tmpl w:val="115C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557AB"/>
    <w:multiLevelType w:val="hybridMultilevel"/>
    <w:tmpl w:val="C624F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E83F62"/>
    <w:multiLevelType w:val="hybridMultilevel"/>
    <w:tmpl w:val="B80E8F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B74DF"/>
    <w:multiLevelType w:val="hybridMultilevel"/>
    <w:tmpl w:val="DEC25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44A80"/>
    <w:multiLevelType w:val="hybridMultilevel"/>
    <w:tmpl w:val="CBAADE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A5A5C"/>
    <w:multiLevelType w:val="hybridMultilevel"/>
    <w:tmpl w:val="973A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442BBA"/>
    <w:multiLevelType w:val="hybridMultilevel"/>
    <w:tmpl w:val="74E87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2"/>
  </w:num>
  <w:num w:numId="5">
    <w:abstractNumId w:val="10"/>
  </w:num>
  <w:num w:numId="6">
    <w:abstractNumId w:val="11"/>
  </w:num>
  <w:num w:numId="7">
    <w:abstractNumId w:val="6"/>
  </w:num>
  <w:num w:numId="8">
    <w:abstractNumId w:val="7"/>
  </w:num>
  <w:num w:numId="9">
    <w:abstractNumId w:val="1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zA0NDQ3tTA2NzNS0lEKTi0uzszPAykwrAUAD7ATpSwAAAA="/>
  </w:docVars>
  <w:rsids>
    <w:rsidRoot w:val="000C61B9"/>
    <w:rsid w:val="00041149"/>
    <w:rsid w:val="000C61B9"/>
    <w:rsid w:val="000F64A7"/>
    <w:rsid w:val="001055EB"/>
    <w:rsid w:val="001D403A"/>
    <w:rsid w:val="00311948"/>
    <w:rsid w:val="006056AC"/>
    <w:rsid w:val="00612C13"/>
    <w:rsid w:val="007C2006"/>
    <w:rsid w:val="00984FC6"/>
    <w:rsid w:val="00A035B0"/>
    <w:rsid w:val="00A133CC"/>
    <w:rsid w:val="00D477B2"/>
    <w:rsid w:val="00FF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B34E"/>
  <w15:chartTrackingRefBased/>
  <w15:docId w15:val="{801D5A49-C2D4-4662-B7CB-222BA5E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1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61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1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61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C61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Holden</dc:creator>
  <cp:keywords/>
  <dc:description/>
  <cp:lastModifiedBy>AV Vicencio</cp:lastModifiedBy>
  <cp:revision>3</cp:revision>
  <dcterms:created xsi:type="dcterms:W3CDTF">2017-12-09T02:35:00Z</dcterms:created>
  <dcterms:modified xsi:type="dcterms:W3CDTF">2017-12-09T03:36:00Z</dcterms:modified>
</cp:coreProperties>
</file>